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u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ywa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reated domestic wastewa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 domestic wastewa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treated wastewater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structed wetlan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iprocating treatment we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tical flow treatment we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-stage solu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erobic + facultative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ultative + maturation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nds and lago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erobic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ultative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ation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3T17:48:20Z</dcterms:created>
  <dcterms:modified xsi:type="dcterms:W3CDTF">2025-03-03T17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